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F7B84" w14:textId="21349C32" w:rsidR="00B9087D" w:rsidRDefault="00F44072">
      <w:r>
        <w:t>Background Information</w:t>
      </w:r>
    </w:p>
    <w:p w14:paraId="7A58F29E" w14:textId="7F0A7E31" w:rsidR="00583C86" w:rsidRDefault="00583C86">
      <w:r>
        <w:t>Name: TBD</w:t>
      </w:r>
    </w:p>
    <w:p w14:paraId="50981CE1" w14:textId="2137AF01" w:rsidR="00583C86" w:rsidRDefault="00583C86">
      <w:r>
        <w:t>Player: 1</w:t>
      </w:r>
    </w:p>
    <w:p w14:paraId="6FA95336" w14:textId="6E68AD32" w:rsidR="00F44072" w:rsidRDefault="00583C86" w:rsidP="0024792D">
      <w:r>
        <w:t xml:space="preserve">Description: </w:t>
      </w:r>
      <w:r w:rsidR="00331667">
        <w:t>A</w:t>
      </w:r>
      <w:r w:rsidR="00F44072">
        <w:t xml:space="preserve"> rouge-like dungeon game that is based on snake and ladder</w:t>
      </w:r>
      <w:r w:rsidR="00331667">
        <w:t>,</w:t>
      </w:r>
      <w:r w:rsidR="00F44072">
        <w:t xml:space="preserve"> build using Processing 3.</w:t>
      </w:r>
      <w:r w:rsidR="0024792D">
        <w:t xml:space="preserve"> </w:t>
      </w:r>
    </w:p>
    <w:p w14:paraId="1C7A59A0" w14:textId="1CCD11F7" w:rsidR="00F44072" w:rsidRDefault="00F44072"/>
    <w:p w14:paraId="0236E51C" w14:textId="67683A46" w:rsidR="00F44072" w:rsidRDefault="00F44072">
      <w:r>
        <w:t>Game rules:</w:t>
      </w:r>
    </w:p>
    <w:p w14:paraId="25B47EA6" w14:textId="07426DFC" w:rsidR="00F44072" w:rsidRDefault="00F44072" w:rsidP="00F44072">
      <w:pPr>
        <w:pStyle w:val="ListParagraph"/>
        <w:numPr>
          <w:ilvl w:val="0"/>
          <w:numId w:val="1"/>
        </w:numPr>
      </w:pPr>
      <w:r>
        <w:t>Each player starts at tile 0.</w:t>
      </w:r>
    </w:p>
    <w:p w14:paraId="1A820AEE" w14:textId="1E9F1714" w:rsidR="00F44072" w:rsidRDefault="00F44072" w:rsidP="00F44072">
      <w:pPr>
        <w:pStyle w:val="ListParagraph"/>
        <w:numPr>
          <w:ilvl w:val="0"/>
          <w:numId w:val="1"/>
        </w:numPr>
      </w:pPr>
      <w:r>
        <w:t>Each player has a default deck.</w:t>
      </w:r>
    </w:p>
    <w:p w14:paraId="58450B58" w14:textId="64EB92DB" w:rsidR="00F44072" w:rsidRDefault="00F44072" w:rsidP="00F44072">
      <w:pPr>
        <w:pStyle w:val="ListParagraph"/>
        <w:numPr>
          <w:ilvl w:val="0"/>
          <w:numId w:val="1"/>
        </w:numPr>
      </w:pPr>
      <w:r>
        <w:t>Each card controls the action of the player.</w:t>
      </w:r>
    </w:p>
    <w:p w14:paraId="3C6DC9C7" w14:textId="19BB372C" w:rsidR="00F44072" w:rsidRDefault="00F44072" w:rsidP="00F44072">
      <w:pPr>
        <w:pStyle w:val="ListParagraph"/>
        <w:numPr>
          <w:ilvl w:val="0"/>
          <w:numId w:val="1"/>
        </w:numPr>
      </w:pPr>
      <w:r>
        <w:t>Used card will be in the discard pile. When all cards are in the discard pile, the whole deck is re-shuffled and is put back to the draw pile.</w:t>
      </w:r>
    </w:p>
    <w:p w14:paraId="577A3F00" w14:textId="39259A4D" w:rsidR="00F44072" w:rsidRDefault="00F44072" w:rsidP="00F44072">
      <w:pPr>
        <w:pStyle w:val="ListParagraph"/>
        <w:numPr>
          <w:ilvl w:val="0"/>
          <w:numId w:val="1"/>
        </w:numPr>
      </w:pPr>
      <w:r>
        <w:t>When player landed on a tile, event is trigger depending on the landed tile and current situations.</w:t>
      </w:r>
    </w:p>
    <w:p w14:paraId="48023E1A" w14:textId="3324ACA1" w:rsidR="00F44072" w:rsidRDefault="00F44072" w:rsidP="00F44072">
      <w:pPr>
        <w:pStyle w:val="ListParagraph"/>
        <w:numPr>
          <w:ilvl w:val="0"/>
          <w:numId w:val="1"/>
        </w:numPr>
      </w:pPr>
      <w:r>
        <w:t>Player wins when the final tile is reached.</w:t>
      </w:r>
    </w:p>
    <w:p w14:paraId="579739E7" w14:textId="36CF0F3F" w:rsidR="00331667" w:rsidRDefault="00F44072" w:rsidP="00331667">
      <w:pPr>
        <w:pStyle w:val="ListParagraph"/>
        <w:numPr>
          <w:ilvl w:val="0"/>
          <w:numId w:val="1"/>
        </w:numPr>
      </w:pPr>
      <w:r>
        <w:t>Player loses when player’s hp becomes 0.</w:t>
      </w:r>
    </w:p>
    <w:p w14:paraId="4088C0F3" w14:textId="5395419C" w:rsidR="00A6419D" w:rsidRDefault="00A6419D" w:rsidP="00A6419D">
      <w:r>
        <w:t>Tile Event:</w:t>
      </w:r>
    </w:p>
    <w:p w14:paraId="2002D75D" w14:textId="75062C15" w:rsidR="00A6419D" w:rsidRDefault="00A6419D" w:rsidP="00A6419D">
      <w:pPr>
        <w:pStyle w:val="ListParagraph"/>
        <w:numPr>
          <w:ilvl w:val="0"/>
          <w:numId w:val="1"/>
        </w:numPr>
      </w:pPr>
      <w:r>
        <w:t>Teleport: teleport player to target tile (</w:t>
      </w:r>
      <w:r w:rsidRPr="00A6419D">
        <w:rPr>
          <w:color w:val="92D050"/>
        </w:rPr>
        <w:t>ladders</w:t>
      </w:r>
      <w:r>
        <w:rPr>
          <w:color w:val="92D050"/>
        </w:rPr>
        <w:t xml:space="preserve"> </w:t>
      </w:r>
      <w:r w:rsidRPr="00A6419D">
        <w:t>teleport forward</w:t>
      </w:r>
      <w:r>
        <w:t xml:space="preserve">, </w:t>
      </w:r>
      <w:r w:rsidRPr="00A6419D">
        <w:rPr>
          <w:color w:val="FFD966" w:themeColor="accent4" w:themeTint="99"/>
        </w:rPr>
        <w:t xml:space="preserve">snakes </w:t>
      </w:r>
      <w:r>
        <w:t>teleport backward).</w:t>
      </w:r>
    </w:p>
    <w:p w14:paraId="08D61625" w14:textId="023121C5" w:rsidR="00A6419D" w:rsidRDefault="00A6419D" w:rsidP="00A6419D">
      <w:pPr>
        <w:pStyle w:val="ListParagraph"/>
        <w:numPr>
          <w:ilvl w:val="0"/>
          <w:numId w:val="1"/>
        </w:numPr>
      </w:pPr>
      <w:r>
        <w:t>Chest: gain benefit(s) for free.</w:t>
      </w:r>
    </w:p>
    <w:p w14:paraId="111BD171" w14:textId="44C33213" w:rsidR="00A6419D" w:rsidRDefault="00A6419D" w:rsidP="00A6419D">
      <w:pPr>
        <w:pStyle w:val="ListParagraph"/>
        <w:numPr>
          <w:ilvl w:val="0"/>
          <w:numId w:val="1"/>
        </w:numPr>
      </w:pPr>
      <w:r>
        <w:t xml:space="preserve">Shop: sacrifice to gain benefit. </w:t>
      </w:r>
    </w:p>
    <w:p w14:paraId="5924E4BF" w14:textId="72F4F9E5" w:rsidR="00A6419D" w:rsidRDefault="00A6419D" w:rsidP="00A6419D">
      <w:pPr>
        <w:pStyle w:val="ListParagraph"/>
        <w:numPr>
          <w:ilvl w:val="0"/>
          <w:numId w:val="1"/>
        </w:numPr>
      </w:pPr>
      <w:r>
        <w:t>Mystery: possibility for all, but not limited to,</w:t>
      </w:r>
      <w:bookmarkStart w:id="0" w:name="_GoBack"/>
      <w:bookmarkEnd w:id="0"/>
      <w:r>
        <w:t xml:space="preserve"> tile event.</w:t>
      </w:r>
    </w:p>
    <w:p w14:paraId="629540C4" w14:textId="77777777" w:rsidR="00331667" w:rsidRDefault="00331667" w:rsidP="00331667"/>
    <w:sectPr w:rsidR="003316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CF69AC" w14:textId="77777777" w:rsidR="003C7A12" w:rsidRDefault="003C7A12" w:rsidP="00F44072">
      <w:pPr>
        <w:spacing w:after="0" w:line="240" w:lineRule="auto"/>
      </w:pPr>
      <w:r>
        <w:separator/>
      </w:r>
    </w:p>
  </w:endnote>
  <w:endnote w:type="continuationSeparator" w:id="0">
    <w:p w14:paraId="6A085BBB" w14:textId="77777777" w:rsidR="003C7A12" w:rsidRDefault="003C7A12" w:rsidP="00F440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B9680C" w14:textId="77777777" w:rsidR="003C7A12" w:rsidRDefault="003C7A12" w:rsidP="00F44072">
      <w:pPr>
        <w:spacing w:after="0" w:line="240" w:lineRule="auto"/>
      </w:pPr>
      <w:r>
        <w:separator/>
      </w:r>
    </w:p>
  </w:footnote>
  <w:footnote w:type="continuationSeparator" w:id="0">
    <w:p w14:paraId="55C679C3" w14:textId="77777777" w:rsidR="003C7A12" w:rsidRDefault="003C7A12" w:rsidP="00F440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F3517A"/>
    <w:multiLevelType w:val="hybridMultilevel"/>
    <w:tmpl w:val="B8BC9EB2"/>
    <w:lvl w:ilvl="0" w:tplc="65945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1D01EE"/>
    <w:multiLevelType w:val="hybridMultilevel"/>
    <w:tmpl w:val="900814E0"/>
    <w:lvl w:ilvl="0" w:tplc="DBD6408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3B0D1D"/>
    <w:multiLevelType w:val="hybridMultilevel"/>
    <w:tmpl w:val="E1065BA4"/>
    <w:lvl w:ilvl="0" w:tplc="98B4BE6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0N7c0NTUxsjAxNDdS0lEKTi0uzszPAykwqgUA3mCEiywAAAA="/>
  </w:docVars>
  <w:rsids>
    <w:rsidRoot w:val="007274C8"/>
    <w:rsid w:val="0024792D"/>
    <w:rsid w:val="00277347"/>
    <w:rsid w:val="00331667"/>
    <w:rsid w:val="003C7A12"/>
    <w:rsid w:val="003F7682"/>
    <w:rsid w:val="00583C86"/>
    <w:rsid w:val="007274C8"/>
    <w:rsid w:val="00757AA6"/>
    <w:rsid w:val="00A6419D"/>
    <w:rsid w:val="00B9087D"/>
    <w:rsid w:val="00F44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985EE"/>
  <w15:chartTrackingRefBased/>
  <w15:docId w15:val="{FAE64665-F6BB-401B-BE64-161351966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F4407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407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44072"/>
    <w:rPr>
      <w:vertAlign w:val="superscript"/>
    </w:rPr>
  </w:style>
  <w:style w:type="paragraph" w:styleId="ListParagraph">
    <w:name w:val="List Paragraph"/>
    <w:basedOn w:val="Normal"/>
    <w:uiPriority w:val="34"/>
    <w:qFormat/>
    <w:rsid w:val="00F44072"/>
    <w:pPr>
      <w:ind w:left="720"/>
      <w:contextualSpacing/>
    </w:pPr>
  </w:style>
  <w:style w:type="table" w:styleId="TableGrid">
    <w:name w:val="Table Grid"/>
    <w:basedOn w:val="TableNormal"/>
    <w:uiPriority w:val="39"/>
    <w:rsid w:val="003316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77D8A1-9F7B-4672-88AD-3B9A4DA7E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hun Hin Mak</dc:creator>
  <cp:keywords/>
  <dc:description/>
  <cp:lastModifiedBy>Daniel Chun Hin Mak</cp:lastModifiedBy>
  <cp:revision>7</cp:revision>
  <dcterms:created xsi:type="dcterms:W3CDTF">2018-02-01T16:59:00Z</dcterms:created>
  <dcterms:modified xsi:type="dcterms:W3CDTF">2018-02-12T21:59:00Z</dcterms:modified>
</cp:coreProperties>
</file>